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a35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6b03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fa23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10:09Z</dcterms:created>
  <dcterms:modified xsi:type="dcterms:W3CDTF">2022-01-18T15:10:09Z</dcterms:modified>
</cp:coreProperties>
</file>